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CC156" w14:textId="68818B73" w:rsidR="0074631D" w:rsidRDefault="0074631D">
      <w:r>
        <w:t>Hello from the other side</w:t>
      </w:r>
    </w:p>
    <w:p w14:paraId="4CCFAF5E" w14:textId="568774E6" w:rsidR="0074631D" w:rsidRDefault="0074631D"/>
    <w:p w14:paraId="259C8DE6" w14:textId="5CCEDBB1" w:rsidR="0074631D" w:rsidRDefault="0074631D">
      <w:r>
        <w:t>Haire bolod masudur rahman</w:t>
      </w:r>
    </w:p>
    <w:sectPr w:rsidR="007463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LIwNjYxNjIyMLFQ0lEKTi0uzszPAykwrAUANLefKCwAAAA="/>
  </w:docVars>
  <w:rsids>
    <w:rsidRoot w:val="00944679"/>
    <w:rsid w:val="00201BF5"/>
    <w:rsid w:val="0074631D"/>
    <w:rsid w:val="00944679"/>
    <w:rsid w:val="00E7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FAF7A"/>
  <w15:chartTrackingRefBased/>
  <w15:docId w15:val="{BF011028-692A-400D-9825-0EDF9BB98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GB" w:eastAsia="en-US" w:bidi="ar-SA"/>
      </w:rPr>
    </w:rPrDefault>
    <w:pPrDefault>
      <w:pPr>
        <w:spacing w:after="-1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CE1"/>
  </w:style>
  <w:style w:type="paragraph" w:styleId="Heading1">
    <w:name w:val="heading 1"/>
    <w:basedOn w:val="Normal"/>
    <w:next w:val="Normal"/>
    <w:link w:val="Heading1Char"/>
    <w:uiPriority w:val="9"/>
    <w:qFormat/>
    <w:rsid w:val="00E72C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C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72C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C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72C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72C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udur rahman</dc:creator>
  <cp:keywords/>
  <dc:description/>
  <cp:lastModifiedBy>masudur rahman</cp:lastModifiedBy>
  <cp:revision>2</cp:revision>
  <dcterms:created xsi:type="dcterms:W3CDTF">2021-01-08T15:20:00Z</dcterms:created>
  <dcterms:modified xsi:type="dcterms:W3CDTF">2021-01-08T15:20:00Z</dcterms:modified>
</cp:coreProperties>
</file>